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350325B" w:rsidR="00B62CD1" w:rsidRPr="00AB47C4" w:rsidRDefault="003F3148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PRE-SCHOOL TEACH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6DE73D3" w14:textId="72A7D734" w:rsidR="003F3148" w:rsidRDefault="003F3148" w:rsidP="003F31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 xml:space="preserve">The </w:t>
            </w:r>
            <w:r w:rsidR="00C12ED4">
              <w:rPr>
                <w:rFonts w:ascii="Arial" w:eastAsia="Arial" w:hAnsi="Arial" w:cs="Arial"/>
                <w:lang w:val="en-CA" w:eastAsia="en-CA" w:bidi="en-CA"/>
              </w:rPr>
              <w:t>pos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preschool teacher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instructing children (normally up to 5 years of age) in activities designed to promote social, physical, and intellectual growth needed for primary school in preschool, day</w:t>
            </w:r>
            <w:r w:rsidR="00C12ED4">
              <w:rPr>
                <w:rFonts w:ascii="Arial" w:eastAsia="Arial" w:hAnsi="Arial" w:cs="Arial"/>
                <w:lang w:val="en-US" w:bidi="en-US"/>
              </w:rPr>
              <w:t>-</w:t>
            </w:r>
            <w:r>
              <w:rPr>
                <w:rFonts w:ascii="Arial" w:eastAsia="Arial" w:hAnsi="Arial" w:cs="Arial"/>
                <w:lang w:val="en-US" w:bidi="en-US"/>
              </w:rPr>
              <w:t xml:space="preserve">care 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cent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re</w:t>
            </w:r>
            <w:r>
              <w:rPr>
                <w:rFonts w:ascii="Arial" w:eastAsia="Arial" w:hAnsi="Arial" w:cs="Arial"/>
                <w:lang w:val="en-US" w:bidi="en-US"/>
              </w:rPr>
              <w:t>, or other child development facility.</w:t>
            </w:r>
          </w:p>
          <w:p w14:paraId="2AF16A8D" w14:textId="422DED64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8E7D8B3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raining in vocational schools, or a college degree;</w:t>
            </w:r>
          </w:p>
          <w:p w14:paraId="4170FCB4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select and use training or instructional methods and procedures appropriate for the situation when learning or teaching new things;</w:t>
            </w:r>
          </w:p>
          <w:p w14:paraId="269B6FA4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teach others how to do something, and to give full attention to what other people are saying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CFDE945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13EAE891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35E8B6C0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cern for Others — Job requires being sensitive to others' needs and feelings and being understanding and helpful on the job.</w:t>
            </w:r>
          </w:p>
          <w:p w14:paraId="3BB7C6CE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1452ABA0" w14:textId="11091B2E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DED8C53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ssimilate arriving children to the school environment by greeting them,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helping them remove outerwear, and selecting activities of interest to them;</w:t>
            </w:r>
          </w:p>
          <w:p w14:paraId="2D2D23F9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d to children's basic needs by feeding them, dressing them, and changing their diapers;</w:t>
            </w:r>
          </w:p>
          <w:p w14:paraId="37C9C1E7" w14:textId="1738618F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stablish and enforce rules for 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and procedures for maintaining order;</w:t>
            </w:r>
          </w:p>
          <w:p w14:paraId="52208878" w14:textId="4117FF88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Observe and evaluate children's performance, 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social development, and physical health;</w:t>
            </w:r>
          </w:p>
          <w:p w14:paraId="45203D5C" w14:textId="3891014E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lead activities designed to promote physical, mental and social development, such as games, arts and crafts, music, storytelling, and field trips;</w:t>
            </w:r>
          </w:p>
          <w:p w14:paraId="00DEBD21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vide a variety of materials and resources for children to explore, manipulate and use, both in learning activities and in imaginative play;</w:t>
            </w:r>
          </w:p>
          <w:p w14:paraId="7C0A5222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Read books to entire classes or 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to</w:t>
            </w:r>
            <w:r>
              <w:rPr>
                <w:rFonts w:ascii="Arial" w:eastAsia="Arial" w:hAnsi="Arial" w:cs="Arial"/>
                <w:lang w:val="en-US" w:bidi="en-US"/>
              </w:rPr>
              <w:t xml:space="preserve"> small groups;</w:t>
            </w:r>
          </w:p>
          <w:p w14:paraId="32FDD691" w14:textId="0C56DFBA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rve meals and snacks 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by</w:t>
            </w:r>
            <w:r>
              <w:rPr>
                <w:rFonts w:ascii="Arial" w:eastAsia="Arial" w:hAnsi="Arial" w:cs="Arial"/>
                <w:lang w:val="en-US" w:bidi="en-US"/>
              </w:rPr>
              <w:t xml:space="preserve"> nutritional guidelines;</w:t>
            </w:r>
          </w:p>
          <w:p w14:paraId="4F1D5390" w14:textId="32ACB993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Teach basic skills such as 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col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F3148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shape, number and letter recognition, personal hygiene, and social skills;</w:t>
            </w:r>
          </w:p>
          <w:p w14:paraId="331BA1D1" w14:textId="77777777" w:rsidR="003F3148" w:rsidRDefault="003F3148" w:rsidP="003F3148">
            <w:pPr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each proper eating habits and personal hygiene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4392D3A"/>
    <w:multiLevelType w:val="singleLevel"/>
    <w:tmpl w:val="A67A19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2"/>
  </w:num>
  <w:num w:numId="2">
    <w:abstractNumId w:val="3"/>
  </w:num>
  <w:num w:numId="3">
    <w:abstractNumId w:val="9"/>
  </w:num>
  <w:num w:numId="4">
    <w:abstractNumId w:val="0"/>
  </w:num>
  <w:num w:numId="5">
    <w:abstractNumId w:val="7"/>
  </w:num>
  <w:num w:numId="6">
    <w:abstractNumId w:val="8"/>
  </w:num>
  <w:num w:numId="7">
    <w:abstractNumId w:val="1"/>
  </w:num>
  <w:num w:numId="8">
    <w:abstractNumId w:val="13"/>
  </w:num>
  <w:num w:numId="9">
    <w:abstractNumId w:val="2"/>
  </w:num>
  <w:num w:numId="10">
    <w:abstractNumId w:val="11"/>
  </w:num>
  <w:num w:numId="11">
    <w:abstractNumId w:val="6"/>
  </w:num>
  <w:num w:numId="12">
    <w:abstractNumId w:val="4"/>
  </w:num>
  <w:num w:numId="13">
    <w:abstractNumId w:val="10"/>
  </w:num>
  <w:num w:numId="1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Looking for a pre school teacher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reschool teacher consists of instructing children (normally up to 5_x000a_years of age) in activities designed to promote social, physical, and intellectual_x000a_growth needed for primary school in preschool, day care centre, or other child_x000a_development facility."/>
    <w:docVar w:name="Source" w:val="https://www.onetonline.org"/>
    <w:docVar w:name="Tags" w:val="pre school teacher, job description, human resources documents, interview guides, business documents, entrepreneurship, entrepreneur, pre school teacher job description template, pre school teacher job description example"/>
  </w:docVars>
  <w:rsids>
    <w:rsidRoot w:val="008E3706"/>
    <w:rsid w:val="000435BD"/>
    <w:rsid w:val="00050D3F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A5F04"/>
    <w:rsid w:val="002B069B"/>
    <w:rsid w:val="002C7FDB"/>
    <w:rsid w:val="002D6B53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3F3148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113D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12ED4"/>
    <w:rsid w:val="00C21E01"/>
    <w:rsid w:val="00C40C48"/>
    <w:rsid w:val="00C53AF9"/>
    <w:rsid w:val="00C968F9"/>
    <w:rsid w:val="00CA14F7"/>
    <w:rsid w:val="00CA4425"/>
    <w:rsid w:val="00CB06E6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7718C"/>
    <w:rsid w:val="00FC3551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9</Words>
  <Characters>2211</Characters>
  <Application>Microsoft Office Word</Application>
  <DocSecurity>0</DocSecurity>
  <Lines>9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09:02:00Z</dcterms:created>
  <dcterms:modified xsi:type="dcterms:W3CDTF">2019-10-21T19:09:00Z</dcterms:modified>
  <cp:category/>
</cp:coreProperties>
</file>